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Бул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1250" cy="3282214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27893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52235" cy="3282214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30489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907856" cy="2877953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64540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936732" cy="2935705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39125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312117" cy="2858703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20794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360244" cy="5168766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87777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014762" cy="5101389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21646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024387" cy="5168766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311115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5082138" cy="5659654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330391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тон Олегович Булатов</dc:creator>
  <dc:language>ru-RU</dc:language>
  <cp:keywords/>
  <dcterms:created xsi:type="dcterms:W3CDTF">2024-01-03T09:17:25Z</dcterms:created>
  <dcterms:modified xsi:type="dcterms:W3CDTF">2024-01-0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